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4" w:name="environmental-engineer-cover-letter"/>
    <w:p>
      <w:pPr>
        <w:pStyle w:val="Heading1"/>
      </w:pPr>
      <w:r>
        <w:t xml:space="preserve">Environmental Engineer 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w:t>
      </w:r>
      <w:r>
        <w:br/>
      </w:r>
      <w:r>
        <w:t xml:space="preserve">[Company Name or Organization Name]</w:t>
      </w:r>
      <w:r>
        <w:br/>
      </w:r>
      <w:r>
        <w:t xml:space="preserve">[Company Address]</w:t>
      </w:r>
      <w:r>
        <w:br/>
      </w:r>
      <w:r>
        <w:t xml:space="preserve">Addis Ababa, Ethiopia</w:t>
      </w:r>
    </w:p>
    <w:p>
      <w:pPr>
        <w:pStyle w:val="BodyText"/>
      </w:pPr>
      <w:r>
        <w:t xml:space="preserve">Dear Hiring Manager,</w:t>
      </w:r>
    </w:p>
    <w:p>
      <w:pPr>
        <w:pStyle w:val="BodyText"/>
      </w:pPr>
      <w:r>
        <w:t xml:space="preserve">I am writing to express my enthusiastic interest in the Environmental Engineer position at your esteemed organization in Addis Ababa, Ethiopia. With a deep passion for sustainable development and a proven track record of addressing environmental challenges, I am eager to contribute my skills and expertise to support Ethiopia’s critical efforts in protecting its natural resources and fostering eco-friendly urban growth. Addis Ababa, as the vibrant capital of Ethiopia, presents unique opportunities to advance environmental solutions that align with both local needs and global sustainability goals. This role represents an ideal platform for me to apply my academic background, professional experience, and commitment to environmental stewardship in a setting where it can make a tangible difference.</w:t>
      </w:r>
    </w:p>
    <w:bookmarkStart w:id="20" w:name="professional-background-and-expertise"/>
    <w:p>
      <w:pPr>
        <w:pStyle w:val="Heading2"/>
      </w:pPr>
      <w:r>
        <w:t xml:space="preserve">Professional Background and Expertise</w:t>
      </w:r>
    </w:p>
    <w:p>
      <w:pPr>
        <w:pStyle w:val="FirstParagraph"/>
      </w:pPr>
      <w:r>
        <w:t xml:space="preserve">As an Environmental Engineer with over [X years] of experience in water and waste management systems, pollution control, and environmental impact assessments, I have dedicated my career to designing solutions that balance economic development with ecological preservation. My work has spanned diverse environments, from rural communities in Ethiopia to urban centers across the globe. However, the challenges faced by Addis Ababa—such as rapid urbanization, air and water pollution, and increasing pressure on natural resources—resonate deeply with my professional mission. I am particularly drawn to this opportunity because it allows me to directly contribute to a city that is both culturally rich and environmentally significant.</w:t>
      </w:r>
    </w:p>
    <w:p>
      <w:pPr>
        <w:pStyle w:val="BodyText"/>
      </w:pPr>
      <w:r>
        <w:t xml:space="preserve">During my tenure at [Previous Employer or Project Name], I led initiatives to design decentralized wastewater treatment systems in underserved areas, ensuring access to clean water while minimizing environmental impact. These projects required collaboration with local stakeholders, government agencies, and international organizations—skills that I believe are essential for success in Addis Ababa’s dynamic environment. My ability to navigate complex regulatory frameworks and integrate innovative technologies into traditional practices has enabled me to deliver sustainable solutions tailored to the unique needs of each community.</w:t>
      </w:r>
    </w:p>
    <w:p>
      <w:pPr>
        <w:pStyle w:val="BodyText"/>
      </w:pPr>
      <w:r>
        <w:t xml:space="preserve">Additionally, I have extensive experience in conducting environmental impact assessments (EIAs) for infrastructure projects, ensuring compliance with national and international standards. In Ethiopia, where urban expansion is accelerating, such expertise is critical to mitigating the ecological footprint of development. My work has consistently emphasized the importance of community engagement and education, recognizing that long-term environmental success depends on the active participation of local populations. This philosophy aligns seamlessly with the values of Addis Ababa, a city that is increasingly prioritizing green initiatives and climate resilience.</w:t>
      </w:r>
    </w:p>
    <w:bookmarkEnd w:id="20"/>
    <w:bookmarkStart w:id="21" w:name="X8321b66e8b4b0711f06144e9fa896992e28b1ec"/>
    <w:p>
      <w:pPr>
        <w:pStyle w:val="Heading2"/>
      </w:pPr>
      <w:r>
        <w:t xml:space="preserve">Why Addis Ababa? A Commitment to Local Impact</w:t>
      </w:r>
    </w:p>
    <w:p>
      <w:pPr>
        <w:pStyle w:val="FirstParagraph"/>
      </w:pPr>
      <w:r>
        <w:t xml:space="preserve">Addis Ababa stands at a pivotal crossroads, where the demands of modernization intersect with the urgent need for environmental sustainability. As Ethiopia’s capital, it is a hub of innovation and cultural heritage, yet it also grapples with challenges such as traffic-related air pollution, solid waste management inefficiencies, and water scarcity. These issues require engineers who not only possess technical expertise but also understand the socio-economic context of the region. My time spent in Ethiopia—whether through professional projects or personal travel—has instilled in me a profound respect for its people and environment. I am inspired by the country’s commitment to achieving the United Nations Sustainable Development Goals (SDGs), particularly those related to clean water, sustainable cities, and climate action.</w:t>
      </w:r>
    </w:p>
    <w:p>
      <w:pPr>
        <w:pStyle w:val="BodyText"/>
      </w:pPr>
      <w:r>
        <w:t xml:space="preserve">The opportunity to work as an Environmental Engineer in Addis Ababa represents more than a professional milestone; it is a chance to contribute meaningfully to a city that embodies both the challenges and possibilities of environmental engineering. I am especially intrigued by your organization’s focus on [specific project, initiative, or mission mentioned in the job posting]. Whether it involves developing renewable energy solutions, improving urban green spaces, or addressing industrial pollution, I am confident that my skills can support your vision for a cleaner and healthier Addis Ababa.</w:t>
      </w:r>
    </w:p>
    <w:bookmarkEnd w:id="21"/>
    <w:bookmarkStart w:id="22" w:name="skills-and-qualifications"/>
    <w:p>
      <w:pPr>
        <w:pStyle w:val="Heading2"/>
      </w:pPr>
      <w:r>
        <w:t xml:space="preserve">Skills and Qualifications</w:t>
      </w:r>
    </w:p>
    <w:p>
      <w:pPr>
        <w:pStyle w:val="FirstParagraph"/>
      </w:pPr>
      <w:r>
        <w:t xml:space="preserve">My qualifications as an Environmental Engineer are grounded in both academic rigor and hands-on experience. I hold a [Degree] in Environmental Engineering from [University Name], where I specialized in water resource management, environmental policy, and sustainable design. My academic training was complemented by internships and fieldwork that provided practical insights into the complexities of environmental systems. For instance, during my internship with [Organization Name], I participated in a project to assess the impact of deforestation on local watersheds, which reinforced the interconnectedness of ecological health and human well-being.</w:t>
      </w:r>
    </w:p>
    <w:p>
      <w:pPr>
        <w:pStyle w:val="BodyText"/>
      </w:pPr>
      <w:r>
        <w:t xml:space="preserve">In addition to technical skills, I possess strong analytical and problem-solving abilities, as well as excellent communication and project management capabilities. My proficiency in software such as [AutoCAD, GIS, SWMM] enables me to create detailed designs and models that inform effective environmental strategies. Furthermore, my ability to translate complex scientific concepts into actionable plans has been instrumental in gaining the trust of stakeholders and securing funding for critical projects.</w:t>
      </w:r>
    </w:p>
    <w:bookmarkEnd w:id="22"/>
    <w:bookmarkStart w:id="23" w:name="conclusion"/>
    <w:p>
      <w:pPr>
        <w:pStyle w:val="Heading2"/>
      </w:pPr>
      <w:r>
        <w:t xml:space="preserve">Conclusion</w:t>
      </w:r>
    </w:p>
    <w:p>
      <w:pPr>
        <w:pStyle w:val="FirstParagraph"/>
      </w:pPr>
      <w:r>
        <w:t xml:space="preserve">I am eager to bring my expertise as an Environmental Engineer to Addis Ababa and contribute to the city’s efforts in building a more sustainable future. The challenges facing Ethiopia today are both daunting and inspiring, and I am confident that my background, skills, and dedication position me to make a meaningful impact. I would be honored to discuss how my experience aligns with your organization’s goals and how I can support your mission to protect the environment while promoting economic growth in this vibrant capital.</w:t>
      </w:r>
    </w:p>
    <w:p>
      <w:pPr>
        <w:pStyle w:val="BodyText"/>
      </w:pPr>
      <w:r>
        <w:t xml:space="preserve">Thank you for considering my application. I look forward to the opportunity to contribute to your team and help shape a greener, more resilient Addis Ababa.</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3T02:24:07Z</dcterms:created>
  <dcterms:modified xsi:type="dcterms:W3CDTF">2026-07-23T02:24:07Z</dcterms:modified>
</cp:coreProperties>
</file>

<file path=docProps/custom.xml><?xml version="1.0" encoding="utf-8"?>
<Properties xmlns="http://schemas.openxmlformats.org/officeDocument/2006/custom-properties" xmlns:vt="http://schemas.openxmlformats.org/officeDocument/2006/docPropsVTypes"/>
</file>